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37109" w14:textId="10A2B7A9" w:rsidR="00CB4988" w:rsidRDefault="00CB4988" w:rsidP="00CB4988">
      <w:pPr>
        <w:jc w:val="center"/>
        <w:rPr>
          <w:rFonts w:ascii="微软雅黑" w:eastAsia="微软雅黑" w:hAnsi="微软雅黑"/>
        </w:rPr>
      </w:pPr>
      <w:r w:rsidRPr="006A5D74">
        <w:rPr>
          <w:rFonts w:ascii="微软雅黑" w:eastAsia="微软雅黑" w:hAnsi="微软雅黑" w:hint="eastAsia"/>
        </w:rPr>
        <w:t>算法设计与分析第</w:t>
      </w:r>
      <w:r w:rsidR="00D0487E">
        <w:rPr>
          <w:rFonts w:ascii="微软雅黑" w:eastAsia="微软雅黑" w:hAnsi="微软雅黑" w:hint="eastAsia"/>
        </w:rPr>
        <w:t>五</w:t>
      </w:r>
      <w:r w:rsidRPr="006A5D74">
        <w:rPr>
          <w:rFonts w:ascii="微软雅黑" w:eastAsia="微软雅黑" w:hAnsi="微软雅黑" w:hint="eastAsia"/>
        </w:rPr>
        <w:t>次作业</w:t>
      </w:r>
    </w:p>
    <w:p w14:paraId="0CE430D4" w14:textId="77777777" w:rsidR="00CB4988" w:rsidRDefault="00CB4988" w:rsidP="00CB4988">
      <w:pPr>
        <w:jc w:val="center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2019202243</w:t>
      </w:r>
      <w:r>
        <w:rPr>
          <w:rFonts w:ascii="微软雅黑" w:eastAsia="微软雅黑" w:hAnsi="微软雅黑"/>
        </w:rPr>
        <w:t xml:space="preserve"> </w:t>
      </w:r>
      <w:r>
        <w:rPr>
          <w:rFonts w:ascii="微软雅黑" w:eastAsia="微软雅黑" w:hAnsi="微软雅黑" w:hint="eastAsia"/>
        </w:rPr>
        <w:t>郭炜</w:t>
      </w:r>
    </w:p>
    <w:p w14:paraId="4364EE3E" w14:textId="570338AF" w:rsidR="00AD643D" w:rsidRDefault="00CB4988">
      <w:r>
        <w:rPr>
          <w:rFonts w:hint="eastAsia"/>
        </w:rPr>
        <w:t>题目描述：</w:t>
      </w:r>
    </w:p>
    <w:p w14:paraId="794F9326" w14:textId="77777777" w:rsidR="00D0487E" w:rsidRPr="00D0487E" w:rsidRDefault="00D0487E" w:rsidP="00D0487E">
      <w:pPr>
        <w:spacing w:line="360" w:lineRule="auto"/>
        <w:ind w:firstLineChars="200" w:firstLine="420"/>
      </w:pPr>
      <w:r w:rsidRPr="00D0487E">
        <w:rPr>
          <w:rFonts w:hint="eastAsia"/>
        </w:rPr>
        <w:t>求解会议安排问题</w:t>
      </w:r>
    </w:p>
    <w:p w14:paraId="7CCD2225" w14:textId="10720A6B" w:rsidR="00D0487E" w:rsidRDefault="00D0487E" w:rsidP="00D0487E">
      <w:pPr>
        <w:spacing w:line="360" w:lineRule="auto"/>
        <w:ind w:firstLineChars="200" w:firstLine="420"/>
      </w:pPr>
      <w:r>
        <w:rPr>
          <w:rFonts w:hint="eastAsia"/>
        </w:rPr>
        <w:t>陈老师是一个比赛队的主教练，有一天他想给团队成员开会，应该为这次会议安排教室，但教室非常缺乏，所以教室管理员必须接受订单和拒绝订单以优化教室的利用率。如果接受一个订单，该订单的开始时间和结東时间成为一个活动。注意，每个时间</w:t>
      </w:r>
      <w:proofErr w:type="gramStart"/>
      <w:r>
        <w:rPr>
          <w:rFonts w:hint="eastAsia"/>
        </w:rPr>
        <w:t>段只能</w:t>
      </w:r>
      <w:proofErr w:type="gramEnd"/>
      <w:r>
        <w:rPr>
          <w:rFonts w:hint="eastAsia"/>
        </w:rPr>
        <w:t>安排一个订单（即假设只有一个教室）。请找出一个最大化的</w:t>
      </w:r>
      <w:proofErr w:type="gramStart"/>
      <w:r>
        <w:rPr>
          <w:rFonts w:hint="eastAsia"/>
        </w:rPr>
        <w:t>总活动</w:t>
      </w:r>
      <w:proofErr w:type="gramEnd"/>
      <w:r>
        <w:rPr>
          <w:rFonts w:hint="eastAsia"/>
        </w:rPr>
        <w:t>时间的方法。你的任务是这样的：读入订单，计算所有活动（接受的订单）占用时间的最大值。</w:t>
      </w:r>
    </w:p>
    <w:p w14:paraId="64A3E3B2" w14:textId="77777777" w:rsidR="00D0487E" w:rsidRDefault="00D0487E" w:rsidP="00D0487E">
      <w:pPr>
        <w:spacing w:line="360" w:lineRule="auto"/>
        <w:ind w:firstLineChars="200" w:firstLine="420"/>
      </w:pPr>
      <w:r>
        <w:rPr>
          <w:rFonts w:hint="eastAsia"/>
        </w:rPr>
        <w:t>输入描述：标准的输入将包含多个测试用例。对于每个测试用例，第1行是一个整数</w:t>
      </w:r>
    </w:p>
    <w:p w14:paraId="7E63000C" w14:textId="77777777" w:rsidR="00D0487E" w:rsidRDefault="00D0487E" w:rsidP="00D0487E">
      <w:pPr>
        <w:spacing w:line="360" w:lineRule="auto"/>
      </w:pPr>
      <w:r>
        <w:rPr>
          <w:rFonts w:hint="eastAsia"/>
        </w:rPr>
        <w:t>n（</w:t>
      </w:r>
      <w:proofErr w:type="spellStart"/>
      <w:r>
        <w:rPr>
          <w:rFonts w:hint="eastAsia"/>
        </w:rPr>
        <w:t>n</w:t>
      </w:r>
      <w:proofErr w:type="spellEnd"/>
      <w:r>
        <w:rPr>
          <w:rFonts w:hint="eastAsia"/>
        </w:rPr>
        <w:t>≤10000），接着的n行中每一行包括两个整数p和k（1≤p≤k≤300 000），其中p是</w:t>
      </w:r>
    </w:p>
    <w:p w14:paraId="3705CB24" w14:textId="7DC71AB7" w:rsidR="00D0487E" w:rsidRDefault="00D0487E" w:rsidP="00D0487E">
      <w:pPr>
        <w:spacing w:line="360" w:lineRule="auto"/>
      </w:pPr>
      <w:r>
        <w:rPr>
          <w:rFonts w:hint="eastAsia"/>
        </w:rPr>
        <w:t>一个订单的开始时间，k是结束时间。</w:t>
      </w:r>
    </w:p>
    <w:p w14:paraId="744EE470" w14:textId="1C38B694" w:rsidR="00D0487E" w:rsidRDefault="00D0487E" w:rsidP="00D0487E">
      <w:pPr>
        <w:spacing w:line="360" w:lineRule="auto"/>
        <w:ind w:firstLine="420"/>
      </w:pPr>
      <w:r>
        <w:rPr>
          <w:rFonts w:hint="eastAsia"/>
        </w:rPr>
        <w:t>输出描述：对于每个测试用例，输出所有活动占用时间的最大值。</w:t>
      </w:r>
    </w:p>
    <w:p w14:paraId="46C10C5B" w14:textId="7703C88F" w:rsidR="00D0487E" w:rsidRDefault="00D0487E" w:rsidP="00D0487E">
      <w:pPr>
        <w:spacing w:line="360" w:lineRule="auto"/>
        <w:ind w:firstLine="420"/>
      </w:pPr>
      <w:r>
        <w:rPr>
          <w:rFonts w:hint="eastAsia"/>
        </w:rPr>
        <w:t>输入样例：</w:t>
      </w:r>
    </w:p>
    <w:p w14:paraId="119E9E04" w14:textId="62B6DC92" w:rsidR="00D0487E" w:rsidRDefault="00D0487E" w:rsidP="00D0487E">
      <w:pPr>
        <w:spacing w:line="360" w:lineRule="auto"/>
      </w:pPr>
      <w:r>
        <w:rPr>
          <w:noProof/>
        </w:rPr>
        <mc:AlternateContent>
          <mc:Choice Requires="wps">
            <w:drawing>
              <wp:inline distT="0" distB="0" distL="0" distR="0" wp14:anchorId="3D7403FE" wp14:editId="1B2CE130">
                <wp:extent cx="5257800" cy="1403985"/>
                <wp:effectExtent l="0" t="0" r="19050" b="1397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653E85FD" w14:textId="77777777" w:rsidR="00D0487E" w:rsidRDefault="00D0487E" w:rsidP="00D0487E"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  <w:p w14:paraId="2AA71E0B" w14:textId="77777777" w:rsidR="00D0487E" w:rsidRDefault="00D0487E" w:rsidP="00D0487E">
                            <w:proofErr w:type="gramStart"/>
                            <w:r>
                              <w:rPr>
                                <w:rFonts w:hint="eastAsia"/>
                              </w:rPr>
                              <w:t>1  2</w:t>
                            </w:r>
                            <w:proofErr w:type="gramEnd"/>
                          </w:p>
                          <w:p w14:paraId="68384B62" w14:textId="77777777" w:rsidR="00D0487E" w:rsidRDefault="00D0487E" w:rsidP="00D0487E">
                            <w:proofErr w:type="gramStart"/>
                            <w:r>
                              <w:rPr>
                                <w:rFonts w:hint="eastAsia"/>
                              </w:rPr>
                              <w:t>3  5</w:t>
                            </w:r>
                            <w:proofErr w:type="gramEnd"/>
                          </w:p>
                          <w:p w14:paraId="52B0E211" w14:textId="77777777" w:rsidR="00D0487E" w:rsidRDefault="00D0487E" w:rsidP="00D0487E">
                            <w:proofErr w:type="gramStart"/>
                            <w:r>
                              <w:rPr>
                                <w:rFonts w:hint="eastAsia"/>
                              </w:rPr>
                              <w:t>1  4</w:t>
                            </w:r>
                            <w:proofErr w:type="gramEnd"/>
                          </w:p>
                          <w:p w14:paraId="66DD7C7E" w14:textId="77777777" w:rsidR="00D0487E" w:rsidRDefault="00D0487E" w:rsidP="00D0487E">
                            <w:proofErr w:type="gramStart"/>
                            <w:r>
                              <w:rPr>
                                <w:rFonts w:hint="eastAsia"/>
                              </w:rPr>
                              <w:t>4  5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D7403FE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14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">
                <v:textbox style="mso-fit-shape-to-text:t">
                  <w:txbxContent>
                    <w:p w14:paraId="653E85FD" w14:textId="77777777" w:rsidR="00D0487E" w:rsidRDefault="00D0487E" w:rsidP="00D0487E">
                      <w:r>
                        <w:rPr>
                          <w:rFonts w:hint="eastAsia"/>
                        </w:rPr>
                        <w:t>4</w:t>
                      </w:r>
                    </w:p>
                    <w:p w14:paraId="2AA71E0B" w14:textId="77777777" w:rsidR="00D0487E" w:rsidRDefault="00D0487E" w:rsidP="00D0487E">
                      <w:proofErr w:type="gramStart"/>
                      <w:r>
                        <w:rPr>
                          <w:rFonts w:hint="eastAsia"/>
                        </w:rPr>
                        <w:t>1  2</w:t>
                      </w:r>
                      <w:proofErr w:type="gramEnd"/>
                    </w:p>
                    <w:p w14:paraId="68384B62" w14:textId="77777777" w:rsidR="00D0487E" w:rsidRDefault="00D0487E" w:rsidP="00D0487E">
                      <w:proofErr w:type="gramStart"/>
                      <w:r>
                        <w:rPr>
                          <w:rFonts w:hint="eastAsia"/>
                        </w:rPr>
                        <w:t>3  5</w:t>
                      </w:r>
                      <w:proofErr w:type="gramEnd"/>
                    </w:p>
                    <w:p w14:paraId="52B0E211" w14:textId="77777777" w:rsidR="00D0487E" w:rsidRDefault="00D0487E" w:rsidP="00D0487E">
                      <w:proofErr w:type="gramStart"/>
                      <w:r>
                        <w:rPr>
                          <w:rFonts w:hint="eastAsia"/>
                        </w:rPr>
                        <w:t>1  4</w:t>
                      </w:r>
                      <w:proofErr w:type="gramEnd"/>
                    </w:p>
                    <w:p w14:paraId="66DD7C7E" w14:textId="77777777" w:rsidR="00D0487E" w:rsidRDefault="00D0487E" w:rsidP="00D0487E">
                      <w:proofErr w:type="gramStart"/>
                      <w:r>
                        <w:rPr>
                          <w:rFonts w:hint="eastAsia"/>
                        </w:rPr>
                        <w:t>4  5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  <w:r>
        <w:t xml:space="preserve"> </w:t>
      </w:r>
    </w:p>
    <w:p w14:paraId="6E59A8F8" w14:textId="00B4329A" w:rsidR="00D0487E" w:rsidRDefault="00D0487E" w:rsidP="00D0487E">
      <w:pPr>
        <w:spacing w:line="360" w:lineRule="auto"/>
        <w:ind w:left="420"/>
      </w:pPr>
      <w:r>
        <w:rPr>
          <w:rFonts w:hint="eastAsia"/>
        </w:rPr>
        <w:t>样例输出：</w:t>
      </w:r>
    </w:p>
    <w:p w14:paraId="1D50D42B" w14:textId="05DF060E" w:rsidR="00D0487E" w:rsidRDefault="00D0487E" w:rsidP="00D0487E">
      <w:r>
        <w:rPr>
          <w:noProof/>
        </w:rPr>
        <mc:AlternateContent>
          <mc:Choice Requires="wps">
            <w:drawing>
              <wp:inline distT="0" distB="0" distL="0" distR="0" wp14:anchorId="40E84306" wp14:editId="042CF810">
                <wp:extent cx="5230495" cy="1403985"/>
                <wp:effectExtent l="0" t="0" r="27305" b="25400"/>
                <wp:docPr id="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049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63980391" w14:textId="77777777" w:rsidR="00D0487E" w:rsidRDefault="00D0487E" w:rsidP="00D0487E"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E84306" id="_x0000_s1027" type="#_x0000_t202" style="width:411.85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">
                <v:textbox style="mso-fit-shape-to-text:t">
                  <w:txbxContent>
                    <w:p w14:paraId="63980391" w14:textId="77777777" w:rsidR="00D0487E" w:rsidRDefault="00D0487E" w:rsidP="00D0487E">
                      <w:r>
                        <w:rPr>
                          <w:rFonts w:hint="eastAsia"/>
                        </w:rPr>
                        <w:t>4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 xml:space="preserve"> </w:t>
      </w:r>
    </w:p>
    <w:p w14:paraId="17A7DFF0" w14:textId="52055CBC" w:rsidR="00653AF3" w:rsidRDefault="00653AF3" w:rsidP="00396732">
      <w:r>
        <w:rPr>
          <w:rFonts w:hint="eastAsia"/>
        </w:rPr>
        <w:t>Code：</w:t>
      </w:r>
    </w:p>
    <w:p w14:paraId="32C37848" w14:textId="21EC6318" w:rsidR="00396732" w:rsidRDefault="00CB2D1E" w:rsidP="00396732">
      <w:pPr>
        <w:rPr>
          <w:color w:val="FF0000"/>
        </w:rPr>
      </w:pPr>
      <w:proofErr w:type="spellStart"/>
      <w:r w:rsidRPr="00CB2D1E">
        <w:rPr>
          <w:rFonts w:hint="eastAsia"/>
          <w:color w:val="FF0000"/>
        </w:rPr>
        <w:t>P</w:t>
      </w:r>
      <w:r w:rsidRPr="00CB2D1E">
        <w:rPr>
          <w:color w:val="FF0000"/>
        </w:rPr>
        <w:t>ro.h</w:t>
      </w:r>
      <w:proofErr w:type="spellEnd"/>
    </w:p>
    <w:p w14:paraId="38B8AC73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pragma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once</w:t>
      </w:r>
    </w:p>
    <w:p w14:paraId="1FBC8D46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las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pro</w:t>
      </w:r>
    </w:p>
    <w:p w14:paraId="1F847393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37528A45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public:</w:t>
      </w:r>
    </w:p>
    <w:p w14:paraId="748F57EC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gram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End"/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3A2CF74A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~</w:t>
      </w:r>
      <w:proofErr w:type="gram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6A17A3C7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Star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ons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27F2F797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End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ons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2F111DB8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Time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ons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3EADE8B8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30C5C29F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private:</w:t>
      </w:r>
    </w:p>
    <w:p w14:paraId="2DC8173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lastRenderedPageBreak/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start;</w:t>
      </w:r>
      <w:proofErr w:type="gramEnd"/>
    </w:p>
    <w:p w14:paraId="702E8CF0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;</w:t>
      </w:r>
      <w:proofErr w:type="gramEnd"/>
    </w:p>
    <w:p w14:paraId="44E1C0BC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;</w:t>
      </w:r>
    </w:p>
    <w:p w14:paraId="04A25269" w14:textId="0B069773" w:rsidR="00CB2D1E" w:rsidRPr="00CB2D1E" w:rsidRDefault="00CB2D1E" w:rsidP="00396732">
      <w:pPr>
        <w:rPr>
          <w:color w:val="FF0000"/>
        </w:rPr>
      </w:pPr>
      <w:r w:rsidRPr="00CB2D1E">
        <w:rPr>
          <w:color w:val="FF0000"/>
        </w:rPr>
        <w:t>Pro.cpp</w:t>
      </w:r>
    </w:p>
    <w:p w14:paraId="4F8E1BE9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vector&gt;</w:t>
      </w:r>
    </w:p>
    <w:p w14:paraId="19D1AA90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</w:t>
      </w:r>
      <w:proofErr w:type="spellStart"/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Pro.h</w:t>
      </w:r>
      <w:proofErr w:type="spellEnd"/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</w:t>
      </w:r>
    </w:p>
    <w:p w14:paraId="1B8925E4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777F4B8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proofErr w:type="gramStart"/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::</w:t>
      </w:r>
      <w:proofErr w:type="gramEnd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star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end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69827B79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4DC7B895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thi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-&gt;</w:t>
      </w:r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star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start;</w:t>
      </w:r>
      <w:proofErr w:type="gramEnd"/>
    </w:p>
    <w:p w14:paraId="02010DFD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thi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-&gt;</w:t>
      </w:r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end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;</w:t>
      </w:r>
      <w:proofErr w:type="gramEnd"/>
    </w:p>
    <w:p w14:paraId="7D825EED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0D8096E6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1929B638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proofErr w:type="gramStart"/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::</w:t>
      </w:r>
      <w:proofErr w:type="gramEnd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~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</w:t>
      </w:r>
    </w:p>
    <w:p w14:paraId="704052D0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6EB5F8E9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561AEC84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61F0771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::</w:t>
      </w:r>
      <w:proofErr w:type="spellStart"/>
      <w:proofErr w:type="gramEnd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Star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onst</w:t>
      </w:r>
    </w:p>
    <w:p w14:paraId="61169AB4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3B39DF4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thi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-&gt;</w:t>
      </w:r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star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36388D1A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3289E926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6FC23450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::</w:t>
      </w:r>
      <w:proofErr w:type="spellStart"/>
      <w:proofErr w:type="gramEnd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End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onst</w:t>
      </w:r>
    </w:p>
    <w:p w14:paraId="085DD548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12CBD425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thi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-&gt;</w:t>
      </w:r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end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309650A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11A00B6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43E1486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::</w:t>
      </w:r>
      <w:proofErr w:type="spellStart"/>
      <w:proofErr w:type="gramEnd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Time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onst</w:t>
      </w:r>
    </w:p>
    <w:p w14:paraId="34A2774C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57C77214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thi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-&gt;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End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thi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-&gt;</w:t>
      </w:r>
      <w:proofErr w:type="spell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Star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;</w:t>
      </w:r>
    </w:p>
    <w:p w14:paraId="19705072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16ECC785" w14:textId="3D799566" w:rsidR="00CB2D1E" w:rsidRPr="00CB2D1E" w:rsidRDefault="00CB2D1E" w:rsidP="00396732">
      <w:pPr>
        <w:rPr>
          <w:color w:val="FF0000"/>
        </w:rPr>
      </w:pPr>
      <w:r w:rsidRPr="00CB2D1E">
        <w:rPr>
          <w:rFonts w:hint="eastAsia"/>
          <w:color w:val="FF0000"/>
        </w:rPr>
        <w:t>S</w:t>
      </w:r>
      <w:r w:rsidRPr="00CB2D1E">
        <w:rPr>
          <w:color w:val="FF0000"/>
        </w:rPr>
        <w:t>ource.cpp</w:t>
      </w:r>
    </w:p>
    <w:p w14:paraId="31D89A34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iostream&gt;</w:t>
      </w:r>
    </w:p>
    <w:p w14:paraId="5DA08006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vector&gt;</w:t>
      </w:r>
    </w:p>
    <w:p w14:paraId="715C5CCA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algorithm&gt;</w:t>
      </w:r>
    </w:p>
    <w:p w14:paraId="7F609FD3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38E057F7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</w:t>
      </w:r>
      <w:proofErr w:type="spellStart"/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Pro.h</w:t>
      </w:r>
      <w:proofErr w:type="spellEnd"/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</w:t>
      </w:r>
    </w:p>
    <w:p w14:paraId="119B716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1359572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sing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namespace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std;</w:t>
      </w:r>
      <w:proofErr w:type="gramEnd"/>
    </w:p>
    <w:p w14:paraId="65704C00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202092FD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ount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1CB3B879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4B7CA7BF" w14:textId="26152869" w:rsid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</w:pPr>
      <w:r>
        <w:rPr>
          <w:rFonts w:ascii="微软雅黑" w:eastAsia="微软雅黑" w:hAnsi="微软雅黑" w:cs="宋体"/>
          <w:color w:val="C678DD"/>
          <w:kern w:val="0"/>
          <w:sz w:val="18"/>
          <w:szCs w:val="18"/>
        </w:rPr>
        <w:t xml:space="preserve">// </w:t>
      </w:r>
      <w:r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按照结束时间降序，</w:t>
      </w:r>
      <w:proofErr w:type="gramStart"/>
      <w:r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若结束</w:t>
      </w:r>
      <w:proofErr w:type="gramEnd"/>
      <w:r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时间相同，按照开始时间降序</w:t>
      </w:r>
    </w:p>
    <w:p w14:paraId="35B8B527" w14:textId="0F1FA153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bool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mySor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End"/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ons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p1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ons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p2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0A0A5FA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4B0546C4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</w:t>
      </w:r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1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End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!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2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End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)</w:t>
      </w:r>
    </w:p>
    <w:p w14:paraId="24789BA8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41F83653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</w:t>
      </w:r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1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End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2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End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;</w:t>
      </w:r>
    </w:p>
    <w:p w14:paraId="6A48F42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0BCA77FF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else</w:t>
      </w:r>
    </w:p>
    <w:p w14:paraId="716A3B97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137CF46A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</w:t>
      </w:r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1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Start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2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Star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;</w:t>
      </w:r>
    </w:p>
    <w:p w14:paraId="3BB930F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4A9959BD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78147CDA" w14:textId="78ACC23B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>
        <w:rPr>
          <w:rFonts w:ascii="微软雅黑" w:eastAsia="微软雅黑" w:hAnsi="微软雅黑" w:cs="宋体"/>
          <w:color w:val="ABB2BF"/>
          <w:kern w:val="0"/>
          <w:sz w:val="18"/>
          <w:szCs w:val="18"/>
        </w:rPr>
        <w:t xml:space="preserve">// </w:t>
      </w:r>
      <w:r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非回溯法</w:t>
      </w:r>
    </w:p>
    <w:p w14:paraId="4506A53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void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func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End"/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ons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vector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lt;</w:t>
      </w:r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gt;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amp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pro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2AFC1528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23C45688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ro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ize</w:t>
      </w:r>
      <w:proofErr w:type="spellEnd"/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3E385F52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13ADA44F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gramStart"/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0785242C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19C96BAD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tart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ro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[</w:t>
      </w:r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].</w:t>
      </w:r>
      <w:proofErr w:type="spell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End</w:t>
      </w:r>
      <w:proofErr w:type="spellEnd"/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;</w:t>
      </w:r>
    </w:p>
    <w:p w14:paraId="5F348E75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aut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p :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pros)</w:t>
      </w:r>
    </w:p>
    <w:p w14:paraId="7E4A0AB2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798959F4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End</w:t>
      </w:r>
      <w:proofErr w:type="spellEnd"/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tart)</w:t>
      </w:r>
    </w:p>
    <w:p w14:paraId="254CD942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103776F2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::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nt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End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Star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;</w:t>
      </w:r>
    </w:p>
    <w:p w14:paraId="3ADADDB5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start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Start</w:t>
      </w:r>
      <w:proofErr w:type="spellEnd"/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;</w:t>
      </w:r>
    </w:p>
    <w:p w14:paraId="797840A4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1554D642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72AC4D0F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5715234C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60F7F559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void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test1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</w:t>
      </w:r>
    </w:p>
    <w:p w14:paraId="238C2FE6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541658DB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/*</w:t>
      </w:r>
    </w:p>
    <w:p w14:paraId="785B9C47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4</w:t>
      </w:r>
    </w:p>
    <w:p w14:paraId="6D873E03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1 2</w:t>
      </w:r>
    </w:p>
    <w:p w14:paraId="7862DA6B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3 5</w:t>
      </w:r>
    </w:p>
    <w:p w14:paraId="03623947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1 4</w:t>
      </w:r>
    </w:p>
    <w:p w14:paraId="6A3C1CC0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4 5</w:t>
      </w:r>
    </w:p>
    <w:p w14:paraId="1F27E84A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*/</w:t>
      </w:r>
    </w:p>
    <w:p w14:paraId="59071FFF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vector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pros;</w:t>
      </w:r>
      <w:proofErr w:type="gramEnd"/>
    </w:p>
    <w:p w14:paraId="01634D90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n;</w:t>
      </w:r>
      <w:proofErr w:type="gramEnd"/>
    </w:p>
    <w:p w14:paraId="59A32B35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,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;</w:t>
      </w:r>
      <w:proofErr w:type="gramEnd"/>
    </w:p>
    <w:p w14:paraId="63BD7C4D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in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&g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n;</w:t>
      </w:r>
      <w:proofErr w:type="gramEnd"/>
    </w:p>
    <w:p w14:paraId="7756786D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;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4B56E15D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5F1078B0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in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&g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&g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;</w:t>
      </w:r>
      <w:proofErr w:type="gramEnd"/>
    </w:p>
    <w:p w14:paraId="15F2D1DB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ro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ush</w:t>
      </w:r>
      <w:proofErr w:type="gramEnd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_back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s, e));</w:t>
      </w:r>
    </w:p>
    <w:p w14:paraId="1F6970D6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2B1A9703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--- sort pros ---"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36201CB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or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ro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begin</w:t>
      </w:r>
      <w:proofErr w:type="spellEnd"/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, </w:t>
      </w:r>
      <w:proofErr w:type="spell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ro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end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,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mySor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08F97A89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aut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p :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pros)</w:t>
      </w:r>
    </w:p>
    <w:p w14:paraId="65DE9124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2672F4D6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Start</w:t>
      </w:r>
      <w:proofErr w:type="spellEnd"/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"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End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232778A8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3C4C8060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func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pros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  <w:proofErr w:type="gramEnd"/>
    </w:p>
    <w:p w14:paraId="5DE5B75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--- res ---"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50B69377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proofErr w:type="gramStart"/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::count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7440B6F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58775493" w14:textId="69D23CBD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>
        <w:rPr>
          <w:rFonts w:ascii="微软雅黑" w:eastAsia="微软雅黑" w:hAnsi="微软雅黑" w:cs="宋体"/>
          <w:color w:val="ABB2BF"/>
          <w:kern w:val="0"/>
          <w:sz w:val="18"/>
          <w:szCs w:val="18"/>
        </w:rPr>
        <w:t xml:space="preserve">// </w:t>
      </w:r>
      <w:r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回溯法</w:t>
      </w:r>
    </w:p>
    <w:p w14:paraId="74F46E88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temp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ans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60413D28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bool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flag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false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41D41B25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01223EB3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void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dfs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vector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lt;</w:t>
      </w:r>
      <w:r w:rsidRPr="00CB2D1E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gt;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amp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pro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CB2D1E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i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19CC0DDB" w14:textId="41711785" w:rsid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2AA022A2" w14:textId="2093A266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>
        <w:rPr>
          <w:rFonts w:ascii="微软雅黑" w:eastAsia="微软雅黑" w:hAnsi="微软雅黑" w:cs="宋体"/>
          <w:color w:val="ABB2BF"/>
          <w:kern w:val="0"/>
          <w:sz w:val="18"/>
          <w:szCs w:val="18"/>
        </w:rPr>
        <w:t xml:space="preserve">  // </w:t>
      </w:r>
      <w:r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标志位 表示是否找到一条完整路径</w:t>
      </w:r>
    </w:p>
    <w:p w14:paraId="443C4035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::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flag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false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567818B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j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j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ro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ize</w:t>
      </w:r>
      <w:proofErr w:type="spellEnd"/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;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j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585821F4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481B7DCF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ro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j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.</w:t>
      </w:r>
      <w:proofErr w:type="spell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Start</w:t>
      </w:r>
      <w:proofErr w:type="spellEnd"/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ro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.</w:t>
      </w:r>
      <w:proofErr w:type="spell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End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)</w:t>
      </w:r>
    </w:p>
    <w:p w14:paraId="61B644D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287ADED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u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ro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j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.</w:t>
      </w:r>
      <w:proofErr w:type="spell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Time</w:t>
      </w:r>
      <w:proofErr w:type="spellEnd"/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;</w:t>
      </w:r>
    </w:p>
    <w:p w14:paraId="0CC4B56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temp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u;</w:t>
      </w:r>
      <w:proofErr w:type="gramEnd"/>
    </w:p>
    <w:p w14:paraId="7170FB13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dfs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pros, j);</w:t>
      </w:r>
    </w:p>
    <w:p w14:paraId="165CF7FF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temp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u;</w:t>
      </w:r>
      <w:proofErr w:type="gramEnd"/>
    </w:p>
    <w:p w14:paraId="07A2C14A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::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flag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true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9DDEA96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217D2089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5855E968" w14:textId="59F2AE9F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// 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判断是否遍历结束</w:t>
      </w:r>
    </w:p>
    <w:p w14:paraId="72E8191D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::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flag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false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4D1861AC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3B67F24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temp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ans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1DC7669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05B86B6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ans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temp;</w:t>
      </w:r>
      <w:proofErr w:type="gramEnd"/>
    </w:p>
    <w:p w14:paraId="0EFE1F00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45F7F3C7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544FFCA6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1B9C409A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546714AF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void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test2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</w:t>
      </w:r>
    </w:p>
    <w:p w14:paraId="11915505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0F775352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/*</w:t>
      </w:r>
    </w:p>
    <w:p w14:paraId="6FC43499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4</w:t>
      </w:r>
    </w:p>
    <w:p w14:paraId="5522BA2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1 2</w:t>
      </w:r>
    </w:p>
    <w:p w14:paraId="304D666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3 5</w:t>
      </w:r>
    </w:p>
    <w:p w14:paraId="245F5D22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1 4</w:t>
      </w:r>
    </w:p>
    <w:p w14:paraId="7984ACA7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4 5</w:t>
      </w:r>
    </w:p>
    <w:p w14:paraId="71E0718F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*/</w:t>
      </w:r>
    </w:p>
    <w:p w14:paraId="4A71748F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vector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pros;</w:t>
      </w:r>
      <w:proofErr w:type="gramEnd"/>
    </w:p>
    <w:p w14:paraId="7D91644B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n;</w:t>
      </w:r>
      <w:proofErr w:type="gramEnd"/>
    </w:p>
    <w:p w14:paraId="4DC182FD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,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;</w:t>
      </w:r>
      <w:proofErr w:type="gramEnd"/>
    </w:p>
    <w:p w14:paraId="13CAF390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in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&g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n;</w:t>
      </w:r>
      <w:proofErr w:type="gramEnd"/>
    </w:p>
    <w:p w14:paraId="6BEE9202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ro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ush</w:t>
      </w:r>
      <w:proofErr w:type="gramEnd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_back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);</w:t>
      </w:r>
    </w:p>
    <w:p w14:paraId="3A64477F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=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;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341794DA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07B62E24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in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&g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&g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;</w:t>
      </w:r>
      <w:proofErr w:type="gramEnd"/>
    </w:p>
    <w:p w14:paraId="7314BE5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pros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ush</w:t>
      </w:r>
      <w:proofErr w:type="gramEnd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_back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ro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s, e));</w:t>
      </w:r>
    </w:p>
    <w:p w14:paraId="7DD80B30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6432382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dfs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pros, </w:t>
      </w:r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75A04864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--- res ---"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21060E94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proofErr w:type="gramStart"/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::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ans</w:t>
      </w:r>
      <w:proofErr w:type="spellEnd"/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06A0D20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7F86316E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5A233AA1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main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End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148D097C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01B1891B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test2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Start"/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  <w:proofErr w:type="gramEnd"/>
    </w:p>
    <w:p w14:paraId="12E586FC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0A78318B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CB2D1E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CB2D1E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40114A42" w14:textId="77777777" w:rsidR="00CB2D1E" w:rsidRPr="00CB2D1E" w:rsidRDefault="00CB2D1E" w:rsidP="00CB2D1E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CB2D1E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7C653C66" w14:textId="77777777" w:rsidR="00CB2D1E" w:rsidRPr="00CB2D1E" w:rsidRDefault="00CB2D1E" w:rsidP="00396732">
      <w:pPr>
        <w:rPr>
          <w:rFonts w:ascii="微软雅黑" w:eastAsia="微软雅黑" w:hAnsi="微软雅黑" w:cs="宋体" w:hint="eastAsia"/>
          <w:color w:val="FF0000"/>
          <w:kern w:val="0"/>
          <w:sz w:val="11"/>
          <w:szCs w:val="11"/>
        </w:rPr>
      </w:pPr>
    </w:p>
    <w:p w14:paraId="4FDD43EB" w14:textId="5AC9D5EE" w:rsidR="0060349E" w:rsidRDefault="00653AF3" w:rsidP="00D0487E">
      <w:pPr>
        <w:pStyle w:val="FirstParagraph"/>
        <w:rPr>
          <w:lang w:eastAsia="zh-CN"/>
        </w:rPr>
      </w:pPr>
      <w:r>
        <w:rPr>
          <w:lang w:eastAsia="zh-CN"/>
        </w:rPr>
        <w:t>Result:</w:t>
      </w:r>
    </w:p>
    <w:p w14:paraId="0C20F21E" w14:textId="35D83411" w:rsidR="00CB2D1E" w:rsidRPr="00CB2D1E" w:rsidRDefault="00CB2D1E" w:rsidP="00CB2D1E">
      <w:pPr>
        <w:pStyle w:val="BodyText"/>
        <w:rPr>
          <w:rFonts w:hint="eastAsia"/>
        </w:rPr>
      </w:pPr>
      <w:r>
        <w:rPr>
          <w:rFonts w:hint="eastAsia"/>
        </w:rPr>
        <w:t>非回溯法结果</w:t>
      </w:r>
    </w:p>
    <w:p w14:paraId="433176CC" w14:textId="6678F4F5" w:rsidR="008927BB" w:rsidRDefault="00D0487E" w:rsidP="00CB4988">
      <w:r>
        <w:rPr>
          <w:noProof/>
        </w:rPr>
        <w:drawing>
          <wp:inline distT="0" distB="0" distL="0" distR="0" wp14:anchorId="043A5EA5" wp14:editId="12ACDFB9">
            <wp:extent cx="5274310" cy="275844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A37B1" w14:textId="6994EB86" w:rsidR="00CB2D1E" w:rsidRDefault="00CB2D1E" w:rsidP="00CB4988">
      <w:r>
        <w:rPr>
          <w:rFonts w:hint="eastAsia"/>
        </w:rPr>
        <w:t>回溯法结果</w:t>
      </w:r>
    </w:p>
    <w:p w14:paraId="111C5311" w14:textId="3898D8D9" w:rsidR="00CB2D1E" w:rsidRDefault="00CB2D1E" w:rsidP="00CB4988">
      <w:pPr>
        <w:rPr>
          <w:rFonts w:hint="eastAsia"/>
        </w:rPr>
      </w:pPr>
      <w:r>
        <w:rPr>
          <w:noProof/>
        </w:rPr>
        <w:drawing>
          <wp:inline distT="0" distB="0" distL="0" distR="0" wp14:anchorId="5AC3C79C" wp14:editId="1B6FE000">
            <wp:extent cx="5274310" cy="27565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B2D1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79F266" w14:textId="77777777" w:rsidR="00ED1EBC" w:rsidRDefault="00ED1EBC" w:rsidP="00CB4988">
      <w:r>
        <w:separator/>
      </w:r>
    </w:p>
  </w:endnote>
  <w:endnote w:type="continuationSeparator" w:id="0">
    <w:p w14:paraId="103F6B0A" w14:textId="77777777" w:rsidR="00ED1EBC" w:rsidRDefault="00ED1EBC" w:rsidP="00CB49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70186E" w14:textId="77777777" w:rsidR="00ED1EBC" w:rsidRDefault="00ED1EBC" w:rsidP="00CB4988">
      <w:r>
        <w:separator/>
      </w:r>
    </w:p>
  </w:footnote>
  <w:footnote w:type="continuationSeparator" w:id="0">
    <w:p w14:paraId="7C46D004" w14:textId="77777777" w:rsidR="00ED1EBC" w:rsidRDefault="00ED1EBC" w:rsidP="00CB49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4D4D35"/>
    <w:multiLevelType w:val="hybridMultilevel"/>
    <w:tmpl w:val="DDA0BBA8"/>
    <w:lvl w:ilvl="0" w:tplc="AB543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39A0"/>
    <w:rsid w:val="00021B58"/>
    <w:rsid w:val="000D434E"/>
    <w:rsid w:val="001439A0"/>
    <w:rsid w:val="001C4D30"/>
    <w:rsid w:val="001D5F63"/>
    <w:rsid w:val="0027471E"/>
    <w:rsid w:val="002E7188"/>
    <w:rsid w:val="0031735A"/>
    <w:rsid w:val="00384617"/>
    <w:rsid w:val="00396732"/>
    <w:rsid w:val="00462AA2"/>
    <w:rsid w:val="00464D97"/>
    <w:rsid w:val="00527894"/>
    <w:rsid w:val="005C7081"/>
    <w:rsid w:val="0060349E"/>
    <w:rsid w:val="00653AF3"/>
    <w:rsid w:val="00781DB1"/>
    <w:rsid w:val="00791189"/>
    <w:rsid w:val="00791926"/>
    <w:rsid w:val="00810278"/>
    <w:rsid w:val="00890CB3"/>
    <w:rsid w:val="008927BB"/>
    <w:rsid w:val="00973BE8"/>
    <w:rsid w:val="009B518F"/>
    <w:rsid w:val="009C64C7"/>
    <w:rsid w:val="00AD181D"/>
    <w:rsid w:val="00AD643D"/>
    <w:rsid w:val="00B1363F"/>
    <w:rsid w:val="00B44EE3"/>
    <w:rsid w:val="00C35CDD"/>
    <w:rsid w:val="00C92867"/>
    <w:rsid w:val="00CB2D1E"/>
    <w:rsid w:val="00CB4988"/>
    <w:rsid w:val="00D0398C"/>
    <w:rsid w:val="00D0487E"/>
    <w:rsid w:val="00DB2E9C"/>
    <w:rsid w:val="00ED1EBC"/>
    <w:rsid w:val="00EF66EC"/>
    <w:rsid w:val="00F067E6"/>
    <w:rsid w:val="00F33ED2"/>
    <w:rsid w:val="00FF1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31DE3A"/>
  <w15:chartTrackingRefBased/>
  <w15:docId w15:val="{43903027-380A-447D-A536-49343DCB9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98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9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B498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B49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B4988"/>
    <w:rPr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60349E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locked/>
    <w:rsid w:val="0060349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0349E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60349E"/>
    <w:rPr>
      <w:rFonts w:ascii="Consolas" w:hAnsi="Consolas"/>
      <w:b/>
      <w:bCs w:val="0"/>
      <w:color w:val="007020"/>
      <w:sz w:val="22"/>
    </w:rPr>
  </w:style>
  <w:style w:type="character" w:customStyle="1" w:styleId="DataTypeTok">
    <w:name w:val="DataTypeTok"/>
    <w:basedOn w:val="VerbatimChar"/>
    <w:rsid w:val="006034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0349E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60349E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6034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0349E"/>
    <w:rPr>
      <w:rFonts w:ascii="Consolas" w:hAnsi="Consolas"/>
      <w:i/>
      <w:iCs w:val="0"/>
      <w:color w:val="60A0B0"/>
      <w:sz w:val="22"/>
    </w:rPr>
  </w:style>
  <w:style w:type="character" w:customStyle="1" w:styleId="ControlFlowTok">
    <w:name w:val="ControlFlowTok"/>
    <w:basedOn w:val="VerbatimChar"/>
    <w:rsid w:val="0060349E"/>
    <w:rPr>
      <w:rFonts w:ascii="Consolas" w:hAnsi="Consolas"/>
      <w:b/>
      <w:bCs w:val="0"/>
      <w:color w:val="007020"/>
      <w:sz w:val="22"/>
    </w:rPr>
  </w:style>
  <w:style w:type="character" w:customStyle="1" w:styleId="PreprocessorTok">
    <w:name w:val="PreprocessorTok"/>
    <w:basedOn w:val="VerbatimChar"/>
    <w:rsid w:val="006034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0349E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60349E"/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60349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0349E"/>
  </w:style>
  <w:style w:type="paragraph" w:styleId="Caption">
    <w:name w:val="caption"/>
    <w:basedOn w:val="Normal"/>
    <w:next w:val="Normal"/>
    <w:uiPriority w:val="35"/>
    <w:unhideWhenUsed/>
    <w:qFormat/>
    <w:rsid w:val="0060349E"/>
    <w:rPr>
      <w:rFonts w:asciiTheme="majorHAnsi" w:eastAsia="黑体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927BB"/>
    <w:rPr>
      <w:color w:val="808080"/>
    </w:rPr>
  </w:style>
  <w:style w:type="paragraph" w:styleId="ListParagraph">
    <w:name w:val="List Paragraph"/>
    <w:basedOn w:val="Normal"/>
    <w:uiPriority w:val="34"/>
    <w:qFormat/>
    <w:rsid w:val="0079192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04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03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0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8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0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4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2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6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9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6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8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1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3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1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3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8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6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2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5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4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0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9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6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4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91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6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0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5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6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8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2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1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9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8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2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7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1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7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0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6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78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4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9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6</Pages>
  <Words>449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l Fire</dc:creator>
  <cp:keywords/>
  <dc:description/>
  <cp:lastModifiedBy>Cool Fire</cp:lastModifiedBy>
  <cp:revision>17</cp:revision>
  <dcterms:created xsi:type="dcterms:W3CDTF">2020-05-23T06:48:00Z</dcterms:created>
  <dcterms:modified xsi:type="dcterms:W3CDTF">2020-06-18T05:48:00Z</dcterms:modified>
</cp:coreProperties>
</file>